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ACA51" w14:textId="77777777" w:rsidR="006E3351" w:rsidRDefault="006E3351" w:rsidP="006E3351">
      <w:pPr>
        <w:spacing w:line="276" w:lineRule="auto"/>
        <w:jc w:val="both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55B3BDD4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1D5B0F">
        <w:rPr>
          <w:rFonts w:ascii="Palatino Linotype" w:eastAsia="Palatino Linotype" w:hAnsi="Palatino Linotype" w:cs="Palatino Linotype"/>
          <w:b/>
          <w:sz w:val="44"/>
          <w:szCs w:val="44"/>
        </w:rPr>
        <w:t>30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</w:t>
      </w:r>
      <w:r w:rsidR="001D5B0F">
        <w:rPr>
          <w:rFonts w:ascii="Palatino Linotype" w:eastAsia="Palatino Linotype" w:hAnsi="Palatino Linotype" w:cs="Palatino Linotype"/>
          <w:b/>
          <w:sz w:val="44"/>
          <w:szCs w:val="44"/>
        </w:rPr>
        <w:t>1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) </w:t>
      </w:r>
    </w:p>
    <w:p w14:paraId="1DD1B639" w14:textId="71D3E41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518A0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F0B964B" w14:textId="398F41FB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ssignment Title: </w:t>
      </w:r>
      <w:r w:rsidR="001D5B0F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Lab </w:t>
      </w:r>
      <w:r w:rsidR="001606E8">
        <w:rPr>
          <w:rFonts w:ascii="Palatino Linotype" w:eastAsia="Palatino Linotype" w:hAnsi="Palatino Linotype" w:cs="Palatino Linotype"/>
          <w:b/>
          <w:sz w:val="44"/>
          <w:szCs w:val="44"/>
        </w:rPr>
        <w:t>2</w:t>
      </w:r>
    </w:p>
    <w:p w14:paraId="6A9198D4" w14:textId="4F92D488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75717A9F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1D7A0C0B" w14:textId="77777777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305E87AF" w14:textId="70F47AB0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 w:rsidRPr="006E3351">
        <w:rPr>
          <w:b/>
          <w:sz w:val="28"/>
          <w:szCs w:val="28"/>
        </w:rPr>
        <w:t>Submitted by:</w:t>
      </w:r>
    </w:p>
    <w:p w14:paraId="65B51713" w14:textId="444BC48A" w:rsidR="006E3351" w:rsidRDefault="001D5B0F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D. ASIF HASAN</w:t>
      </w:r>
    </w:p>
    <w:p w14:paraId="29BFB23C" w14:textId="5B18F230" w:rsidR="001D5B0F" w:rsidRDefault="001D5B0F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0-1-60-079</w:t>
      </w:r>
    </w:p>
    <w:p w14:paraId="68321B73" w14:textId="77777777" w:rsidR="006E3351" w:rsidRP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</w:p>
    <w:p w14:paraId="3587FF3E" w14:textId="17A0918B" w:rsidR="006E3351" w:rsidRDefault="006E3351" w:rsidP="006E3351">
      <w:pPr>
        <w:spacing w:line="276" w:lineRule="auto"/>
        <w:rPr>
          <w:b/>
        </w:rPr>
      </w:pPr>
    </w:p>
    <w:p w14:paraId="05FC4323" w14:textId="77777777" w:rsidR="00334543" w:rsidRDefault="00334543" w:rsidP="006E3351">
      <w:pPr>
        <w:spacing w:line="276" w:lineRule="auto"/>
        <w:rPr>
          <w:b/>
        </w:rPr>
      </w:pPr>
    </w:p>
    <w:p w14:paraId="28A864A3" w14:textId="35441458" w:rsidR="006E3351" w:rsidRDefault="006E3351"/>
    <w:p w14:paraId="0FCD3E87" w14:textId="4FE46A41" w:rsidR="001D5B0F" w:rsidRDefault="001D5B0F"/>
    <w:p w14:paraId="08CD15B6" w14:textId="3EC68F47" w:rsidR="001D5B0F" w:rsidRDefault="001D5B0F"/>
    <w:p w14:paraId="62737E6B" w14:textId="03C5B0BB" w:rsidR="001D5B0F" w:rsidRDefault="001D5B0F"/>
    <w:p w14:paraId="5219B1F3" w14:textId="77777777" w:rsidR="001D5B0F" w:rsidRDefault="001D5B0F"/>
    <w:p w14:paraId="6CBC6234" w14:textId="230B9C77" w:rsidR="001D5B0F" w:rsidRPr="000E462D" w:rsidRDefault="006E3351" w:rsidP="000E462D">
      <w:pPr>
        <w:jc w:val="center"/>
        <w:rPr>
          <w:b/>
          <w:bCs/>
          <w:sz w:val="44"/>
        </w:rPr>
      </w:pPr>
      <w:r w:rsidRPr="000E462D">
        <w:rPr>
          <w:b/>
          <w:bCs/>
          <w:sz w:val="44"/>
        </w:rPr>
        <w:t>Screenshots</w:t>
      </w:r>
    </w:p>
    <w:p w14:paraId="22BC9D6B" w14:textId="4F6AE33B" w:rsidR="001D5B0F" w:rsidRDefault="001D5B0F">
      <w:pPr>
        <w:rPr>
          <w:b/>
          <w:bCs/>
        </w:rPr>
      </w:pPr>
    </w:p>
    <w:p w14:paraId="66AACE44" w14:textId="586F02B2" w:rsidR="006E3351" w:rsidRDefault="001606E8">
      <w:pPr>
        <w:rPr>
          <w:b/>
          <w:bCs/>
          <w:sz w:val="36"/>
        </w:rPr>
      </w:pPr>
      <w:r>
        <w:rPr>
          <w:b/>
          <w:bCs/>
          <w:sz w:val="36"/>
        </w:rPr>
        <w:t>Problem 1:</w:t>
      </w:r>
    </w:p>
    <w:p w14:paraId="35C74B39" w14:textId="6765EC2A" w:rsidR="001606E8" w:rsidRDefault="001606E8">
      <w:pPr>
        <w:rPr>
          <w:b/>
          <w:bCs/>
          <w:sz w:val="36"/>
        </w:rPr>
      </w:pPr>
      <w:r>
        <w:rPr>
          <w:b/>
          <w:bCs/>
          <w:sz w:val="36"/>
        </w:rPr>
        <w:t>3 table created (Account, Customer &amp; Deposit</w:t>
      </w:r>
      <w:r w:rsidR="00943A2C">
        <w:rPr>
          <w:b/>
          <w:bCs/>
          <w:sz w:val="36"/>
        </w:rPr>
        <w:t>or</w:t>
      </w:r>
      <w:r>
        <w:rPr>
          <w:b/>
          <w:bCs/>
          <w:sz w:val="36"/>
        </w:rPr>
        <w:t>)</w:t>
      </w:r>
    </w:p>
    <w:p w14:paraId="5AC4CFA0" w14:textId="0C710599" w:rsidR="001606E8" w:rsidRDefault="001606E8">
      <w:r>
        <w:rPr>
          <w:noProof/>
        </w:rPr>
        <w:drawing>
          <wp:inline distT="0" distB="0" distL="0" distR="0" wp14:anchorId="29FC998B" wp14:editId="5A9B21EA">
            <wp:extent cx="4038600" cy="451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06E29" w14:textId="75D333F0" w:rsidR="001606E8" w:rsidRDefault="001606E8"/>
    <w:p w14:paraId="427C7134" w14:textId="5209F999" w:rsidR="00B247E1" w:rsidRDefault="00B247E1"/>
    <w:p w14:paraId="63B93F6B" w14:textId="54C2C7BB" w:rsidR="00B247E1" w:rsidRDefault="00B247E1"/>
    <w:p w14:paraId="4F75454C" w14:textId="60F051D2" w:rsidR="00B247E1" w:rsidRDefault="00B247E1"/>
    <w:p w14:paraId="28027096" w14:textId="77777777" w:rsidR="00B247E1" w:rsidRDefault="00B247E1"/>
    <w:p w14:paraId="5E24F9C1" w14:textId="36835115" w:rsidR="001606E8" w:rsidRPr="00B247E1" w:rsidRDefault="001606E8">
      <w:pPr>
        <w:rPr>
          <w:b/>
          <w:sz w:val="36"/>
        </w:rPr>
      </w:pPr>
      <w:r w:rsidRPr="00B247E1">
        <w:rPr>
          <w:b/>
          <w:sz w:val="36"/>
        </w:rPr>
        <w:t>Problem 2:</w:t>
      </w:r>
    </w:p>
    <w:p w14:paraId="66CA5DEE" w14:textId="067C9E57" w:rsidR="00B247E1" w:rsidRPr="00B247E1" w:rsidRDefault="00B247E1">
      <w:pPr>
        <w:rPr>
          <w:b/>
          <w:sz w:val="36"/>
        </w:rPr>
      </w:pPr>
      <w:r w:rsidRPr="00943A2C">
        <w:rPr>
          <w:b/>
          <w:noProof/>
          <w:sz w:val="44"/>
        </w:rPr>
        <w:drawing>
          <wp:anchor distT="0" distB="0" distL="114300" distR="114300" simplePos="0" relativeHeight="251660288" behindDoc="0" locked="0" layoutInCell="1" allowOverlap="1" wp14:anchorId="687E9ECF" wp14:editId="70F8A756">
            <wp:simplePos x="0" y="0"/>
            <wp:positionH relativeFrom="column">
              <wp:posOffset>0</wp:posOffset>
            </wp:positionH>
            <wp:positionV relativeFrom="paragraph">
              <wp:posOffset>280035</wp:posOffset>
            </wp:positionV>
            <wp:extent cx="6772275" cy="21431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993" b="59787"/>
                    <a:stretch/>
                  </pic:blipFill>
                  <pic:spPr bwMode="auto">
                    <a:xfrm>
                      <a:off x="0" y="0"/>
                      <a:ext cx="6772275" cy="214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47E1">
        <w:rPr>
          <w:b/>
          <w:sz w:val="36"/>
        </w:rPr>
        <w:t xml:space="preserve">Modifying table </w:t>
      </w:r>
    </w:p>
    <w:p w14:paraId="0FBF7E08" w14:textId="0FF00857" w:rsidR="001606E8" w:rsidRDefault="001606E8" w:rsidP="001606E8">
      <w:pPr>
        <w:ind w:left="-180" w:firstLine="180"/>
      </w:pPr>
    </w:p>
    <w:p w14:paraId="3E0DE463" w14:textId="77777777" w:rsidR="001606E8" w:rsidRPr="001606E8" w:rsidRDefault="001606E8" w:rsidP="001606E8"/>
    <w:p w14:paraId="25D7EE5D" w14:textId="77777777" w:rsidR="001606E8" w:rsidRPr="001606E8" w:rsidRDefault="001606E8" w:rsidP="001606E8"/>
    <w:p w14:paraId="1F2123E1" w14:textId="77777777" w:rsidR="001606E8" w:rsidRPr="001606E8" w:rsidRDefault="001606E8" w:rsidP="001606E8"/>
    <w:p w14:paraId="449FFAB7" w14:textId="77777777" w:rsidR="001606E8" w:rsidRDefault="001606E8" w:rsidP="001606E8">
      <w:pPr>
        <w:ind w:left="-180" w:firstLine="180"/>
        <w:jc w:val="right"/>
      </w:pPr>
    </w:p>
    <w:p w14:paraId="7EEAF4B4" w14:textId="5E14CC85" w:rsidR="001606E8" w:rsidRDefault="001606E8" w:rsidP="00B247E1">
      <w:pPr>
        <w:ind w:left="-180" w:firstLine="180"/>
      </w:pPr>
      <w:r>
        <w:rPr>
          <w:noProof/>
        </w:rPr>
        <w:drawing>
          <wp:inline distT="0" distB="0" distL="0" distR="0" wp14:anchorId="7B254274" wp14:editId="3EE7CF9F">
            <wp:extent cx="6847449" cy="2057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67266" cy="2063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1244EA7C" w14:textId="0DC9142B" w:rsidR="001606E8" w:rsidRDefault="001606E8" w:rsidP="001606E8">
      <w:pPr>
        <w:ind w:left="-180" w:firstLine="180"/>
      </w:pPr>
      <w:r>
        <w:rPr>
          <w:noProof/>
        </w:rPr>
        <w:drawing>
          <wp:inline distT="0" distB="0" distL="0" distR="0" wp14:anchorId="7617711C" wp14:editId="2FDD795A">
            <wp:extent cx="6858000" cy="1887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43083" w14:textId="5E854E3B" w:rsidR="001D5B0F" w:rsidRDefault="001D5B0F"/>
    <w:p w14:paraId="3B1713C9" w14:textId="54421AE5" w:rsidR="001606E8" w:rsidRDefault="001606E8">
      <w:r>
        <w:rPr>
          <w:noProof/>
        </w:rPr>
        <w:drawing>
          <wp:inline distT="0" distB="0" distL="0" distR="0" wp14:anchorId="2A4261EB" wp14:editId="02FA53D7">
            <wp:extent cx="6858000" cy="16198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E9E9C" w14:textId="56E76ADC" w:rsidR="00943A2C" w:rsidRDefault="00943A2C"/>
    <w:p w14:paraId="06FB6FDD" w14:textId="19903E18" w:rsidR="00943A2C" w:rsidRPr="00B247E1" w:rsidRDefault="00943A2C">
      <w:pPr>
        <w:rPr>
          <w:b/>
          <w:sz w:val="36"/>
        </w:rPr>
      </w:pPr>
      <w:r w:rsidRPr="00B247E1">
        <w:rPr>
          <w:b/>
          <w:sz w:val="36"/>
        </w:rPr>
        <w:t>Problem 3:</w:t>
      </w:r>
    </w:p>
    <w:p w14:paraId="4DAAD604" w14:textId="61DFF696" w:rsidR="00B247E1" w:rsidRPr="00B247E1" w:rsidRDefault="00B247E1">
      <w:pPr>
        <w:rPr>
          <w:b/>
          <w:sz w:val="36"/>
        </w:rPr>
      </w:pPr>
      <w:r w:rsidRPr="00B247E1">
        <w:rPr>
          <w:b/>
          <w:sz w:val="36"/>
        </w:rPr>
        <w:t>Input data</w:t>
      </w:r>
    </w:p>
    <w:p w14:paraId="4E190AAC" w14:textId="08275819" w:rsidR="00943A2C" w:rsidRDefault="00B247E1">
      <w:pPr>
        <w:rPr>
          <w:b/>
          <w:sz w:val="44"/>
        </w:rPr>
      </w:pPr>
      <w:r>
        <w:rPr>
          <w:noProof/>
        </w:rPr>
        <w:drawing>
          <wp:inline distT="0" distB="0" distL="0" distR="0" wp14:anchorId="600D6AD5" wp14:editId="6F2C5F3A">
            <wp:extent cx="4810125" cy="1771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5A5F" w14:textId="78ABBCBA" w:rsidR="00B247E1" w:rsidRDefault="00B247E1">
      <w:pPr>
        <w:rPr>
          <w:b/>
          <w:sz w:val="44"/>
        </w:rPr>
      </w:pPr>
      <w:r>
        <w:rPr>
          <w:noProof/>
        </w:rPr>
        <w:lastRenderedPageBreak/>
        <w:drawing>
          <wp:inline distT="0" distB="0" distL="0" distR="0" wp14:anchorId="016792E6" wp14:editId="7D7B279D">
            <wp:extent cx="4819650" cy="23907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41956" w14:textId="78D278A7" w:rsidR="00B247E1" w:rsidRDefault="00B247E1">
      <w:pPr>
        <w:rPr>
          <w:b/>
          <w:sz w:val="44"/>
        </w:rPr>
      </w:pPr>
      <w:r>
        <w:rPr>
          <w:noProof/>
        </w:rPr>
        <w:drawing>
          <wp:inline distT="0" distB="0" distL="0" distR="0" wp14:anchorId="3D6B992D" wp14:editId="7F78D1A1">
            <wp:extent cx="3886200" cy="24193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40FFE" w14:textId="4A500DE9" w:rsidR="00943A2C" w:rsidRDefault="00943A2C">
      <w:pPr>
        <w:rPr>
          <w:b/>
          <w:sz w:val="44"/>
        </w:rPr>
      </w:pPr>
      <w:r>
        <w:rPr>
          <w:noProof/>
        </w:rPr>
        <w:drawing>
          <wp:inline distT="0" distB="0" distL="0" distR="0" wp14:anchorId="228518E7" wp14:editId="67192291">
            <wp:extent cx="3057525" cy="39147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2796F" w14:textId="590EF7CF" w:rsidR="00943A2C" w:rsidRDefault="00943A2C">
      <w:pPr>
        <w:rPr>
          <w:b/>
          <w:sz w:val="44"/>
        </w:rPr>
      </w:pPr>
    </w:p>
    <w:p w14:paraId="2E45B6D0" w14:textId="77777777" w:rsidR="00B247E1" w:rsidRDefault="00B247E1">
      <w:pPr>
        <w:rPr>
          <w:b/>
          <w:sz w:val="44"/>
        </w:rPr>
      </w:pPr>
    </w:p>
    <w:p w14:paraId="6CF713DA" w14:textId="6803B6AD" w:rsidR="00943A2C" w:rsidRPr="00B247E1" w:rsidRDefault="00943A2C">
      <w:pPr>
        <w:rPr>
          <w:b/>
          <w:sz w:val="36"/>
        </w:rPr>
      </w:pPr>
      <w:r w:rsidRPr="00B247E1">
        <w:rPr>
          <w:b/>
          <w:sz w:val="36"/>
        </w:rPr>
        <w:lastRenderedPageBreak/>
        <w:t>Problem 4:</w:t>
      </w:r>
    </w:p>
    <w:p w14:paraId="7183F10C" w14:textId="08E4FADB" w:rsidR="00B247E1" w:rsidRPr="00B247E1" w:rsidRDefault="00B247E1">
      <w:pPr>
        <w:rPr>
          <w:b/>
          <w:sz w:val="36"/>
        </w:rPr>
      </w:pPr>
      <w:r w:rsidRPr="00B247E1">
        <w:rPr>
          <w:b/>
          <w:sz w:val="36"/>
        </w:rPr>
        <w:t>Queries</w:t>
      </w:r>
    </w:p>
    <w:p w14:paraId="3E7FD57E" w14:textId="548EE889" w:rsidR="00943A2C" w:rsidRDefault="00943A2C">
      <w:pPr>
        <w:rPr>
          <w:b/>
          <w:sz w:val="44"/>
        </w:rPr>
      </w:pPr>
      <w:r>
        <w:rPr>
          <w:noProof/>
        </w:rPr>
        <w:drawing>
          <wp:inline distT="0" distB="0" distL="0" distR="0" wp14:anchorId="4B5A7200" wp14:editId="67D43F57">
            <wp:extent cx="6505575" cy="50673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BBA3F" w14:textId="68DF5C5F" w:rsidR="00943A2C" w:rsidRDefault="00943A2C">
      <w:pPr>
        <w:rPr>
          <w:b/>
          <w:sz w:val="44"/>
        </w:rPr>
      </w:pPr>
      <w:r>
        <w:rPr>
          <w:noProof/>
        </w:rPr>
        <w:drawing>
          <wp:inline distT="0" distB="0" distL="0" distR="0" wp14:anchorId="456C5355" wp14:editId="336C9D68">
            <wp:extent cx="6505575" cy="295656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78E30" w14:textId="7CD93FD6" w:rsidR="00943A2C" w:rsidRDefault="00943A2C">
      <w:pPr>
        <w:rPr>
          <w:b/>
          <w:sz w:val="44"/>
        </w:rPr>
      </w:pPr>
      <w:r>
        <w:rPr>
          <w:noProof/>
        </w:rPr>
        <w:lastRenderedPageBreak/>
        <w:drawing>
          <wp:inline distT="0" distB="0" distL="0" distR="0" wp14:anchorId="43D6A269" wp14:editId="7BB3B852">
            <wp:extent cx="6858000" cy="2657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36204"/>
                    <a:stretch/>
                  </pic:blipFill>
                  <pic:spPr bwMode="auto">
                    <a:xfrm>
                      <a:off x="0" y="0"/>
                      <a:ext cx="6858000" cy="2657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2E5BC" w14:textId="2A88D4EC" w:rsidR="00943A2C" w:rsidRPr="00943A2C" w:rsidRDefault="00943A2C">
      <w:pPr>
        <w:rPr>
          <w:b/>
          <w:sz w:val="44"/>
        </w:rPr>
      </w:pPr>
      <w:r>
        <w:rPr>
          <w:noProof/>
        </w:rPr>
        <w:drawing>
          <wp:inline distT="0" distB="0" distL="0" distR="0" wp14:anchorId="5E5D3A73" wp14:editId="4DDD782D">
            <wp:extent cx="6858000" cy="21367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8B6BE" w14:textId="77777777" w:rsidR="00B247E1" w:rsidRDefault="00B247E1" w:rsidP="000E462D">
      <w:pPr>
        <w:jc w:val="center"/>
        <w:rPr>
          <w:bCs/>
          <w:sz w:val="48"/>
        </w:rPr>
      </w:pPr>
    </w:p>
    <w:p w14:paraId="0FA4248F" w14:textId="77777777" w:rsidR="00B247E1" w:rsidRDefault="00B247E1" w:rsidP="000E462D">
      <w:pPr>
        <w:jc w:val="center"/>
        <w:rPr>
          <w:bCs/>
          <w:sz w:val="48"/>
        </w:rPr>
      </w:pPr>
    </w:p>
    <w:p w14:paraId="57E98DE3" w14:textId="7E975BA7" w:rsidR="006E3351" w:rsidRDefault="006E3351" w:rsidP="000E462D">
      <w:pPr>
        <w:jc w:val="center"/>
        <w:rPr>
          <w:bCs/>
          <w:sz w:val="48"/>
        </w:rPr>
      </w:pPr>
      <w:r w:rsidRPr="000E462D">
        <w:rPr>
          <w:bCs/>
          <w:sz w:val="48"/>
        </w:rPr>
        <w:t>Learning Outcomes</w:t>
      </w:r>
    </w:p>
    <w:p w14:paraId="23BE968E" w14:textId="77777777" w:rsidR="000E462D" w:rsidRPr="000E462D" w:rsidRDefault="000E462D" w:rsidP="000E462D">
      <w:pPr>
        <w:jc w:val="center"/>
        <w:rPr>
          <w:bCs/>
          <w:sz w:val="48"/>
        </w:rPr>
      </w:pPr>
    </w:p>
    <w:p w14:paraId="045046FA" w14:textId="60811ACF" w:rsidR="000E462D" w:rsidRPr="00B247E1" w:rsidRDefault="00B247E1" w:rsidP="00B247E1">
      <w:pPr>
        <w:pStyle w:val="ListParagraph"/>
        <w:numPr>
          <w:ilvl w:val="0"/>
          <w:numId w:val="1"/>
        </w:numPr>
        <w:jc w:val="both"/>
        <w:rPr>
          <w:b/>
          <w:bCs/>
          <w:sz w:val="32"/>
        </w:rPr>
      </w:pPr>
      <w:r w:rsidRPr="00B247E1">
        <w:rPr>
          <w:b/>
          <w:bCs/>
          <w:sz w:val="32"/>
        </w:rPr>
        <w:t>Create</w:t>
      </w:r>
      <w:r w:rsidR="00EE240D">
        <w:rPr>
          <w:b/>
          <w:bCs/>
          <w:sz w:val="32"/>
        </w:rPr>
        <w:t xml:space="preserve"> &amp;</w:t>
      </w:r>
      <w:r w:rsidRPr="00B247E1">
        <w:rPr>
          <w:b/>
          <w:bCs/>
          <w:sz w:val="32"/>
        </w:rPr>
        <w:t xml:space="preserve"> Read</w:t>
      </w:r>
      <w:r>
        <w:rPr>
          <w:b/>
          <w:bCs/>
          <w:sz w:val="32"/>
        </w:rPr>
        <w:t xml:space="preserve"> </w:t>
      </w:r>
      <w:r w:rsidRPr="00B247E1">
        <w:rPr>
          <w:b/>
          <w:bCs/>
          <w:sz w:val="32"/>
        </w:rPr>
        <w:t>a table</w:t>
      </w:r>
    </w:p>
    <w:p w14:paraId="5F00D733" w14:textId="2FDA4DB8" w:rsidR="00B247E1" w:rsidRDefault="00B247E1" w:rsidP="00B247E1">
      <w:pPr>
        <w:pStyle w:val="ListParagraph"/>
        <w:numPr>
          <w:ilvl w:val="0"/>
          <w:numId w:val="1"/>
        </w:numPr>
        <w:jc w:val="both"/>
        <w:rPr>
          <w:b/>
          <w:bCs/>
          <w:sz w:val="32"/>
        </w:rPr>
      </w:pPr>
      <w:r>
        <w:rPr>
          <w:b/>
          <w:bCs/>
          <w:sz w:val="32"/>
        </w:rPr>
        <w:t>Modify table name, column name, add or delete new columns, adding new constraint</w:t>
      </w:r>
      <w:bookmarkStart w:id="0" w:name="_GoBack"/>
      <w:bookmarkEnd w:id="0"/>
    </w:p>
    <w:p w14:paraId="64E46515" w14:textId="6ADF73D9" w:rsidR="00B247E1" w:rsidRDefault="00EE240D" w:rsidP="00B247E1">
      <w:pPr>
        <w:pStyle w:val="ListParagraph"/>
        <w:numPr>
          <w:ilvl w:val="0"/>
          <w:numId w:val="1"/>
        </w:numPr>
        <w:jc w:val="both"/>
        <w:rPr>
          <w:b/>
          <w:bCs/>
          <w:sz w:val="32"/>
        </w:rPr>
      </w:pPr>
      <w:r>
        <w:rPr>
          <w:b/>
          <w:bCs/>
          <w:sz w:val="32"/>
        </w:rPr>
        <w:t>Adding new data in table</w:t>
      </w:r>
    </w:p>
    <w:p w14:paraId="196C4658" w14:textId="69ECACC2" w:rsidR="00EE240D" w:rsidRDefault="00EE240D" w:rsidP="00B247E1">
      <w:pPr>
        <w:pStyle w:val="ListParagraph"/>
        <w:numPr>
          <w:ilvl w:val="0"/>
          <w:numId w:val="1"/>
        </w:numPr>
        <w:jc w:val="both"/>
        <w:rPr>
          <w:b/>
          <w:bCs/>
          <w:sz w:val="32"/>
        </w:rPr>
      </w:pPr>
      <w:r>
        <w:rPr>
          <w:b/>
          <w:bCs/>
          <w:sz w:val="32"/>
        </w:rPr>
        <w:t>S</w:t>
      </w:r>
      <w:r w:rsidRPr="000E462D">
        <w:rPr>
          <w:b/>
          <w:bCs/>
          <w:sz w:val="32"/>
        </w:rPr>
        <w:t xml:space="preserve">how </w:t>
      </w:r>
      <w:r>
        <w:rPr>
          <w:b/>
          <w:bCs/>
          <w:sz w:val="32"/>
        </w:rPr>
        <w:t xml:space="preserve">different types of </w:t>
      </w:r>
      <w:r w:rsidRPr="000E462D">
        <w:rPr>
          <w:b/>
          <w:bCs/>
          <w:sz w:val="32"/>
        </w:rPr>
        <w:t>data with queues.</w:t>
      </w:r>
    </w:p>
    <w:p w14:paraId="5F8433C1" w14:textId="2AA4502B" w:rsidR="000E462D" w:rsidRDefault="00EE240D" w:rsidP="000E462D">
      <w:pPr>
        <w:pStyle w:val="ListParagraph"/>
        <w:numPr>
          <w:ilvl w:val="1"/>
          <w:numId w:val="1"/>
        </w:numPr>
        <w:jc w:val="both"/>
        <w:rPr>
          <w:b/>
          <w:bCs/>
          <w:sz w:val="32"/>
        </w:rPr>
      </w:pPr>
      <w:r>
        <w:rPr>
          <w:b/>
          <w:bCs/>
          <w:sz w:val="32"/>
        </w:rPr>
        <w:t>Single table query</w:t>
      </w:r>
    </w:p>
    <w:p w14:paraId="08E97F82" w14:textId="556360AF" w:rsidR="00EE240D" w:rsidRPr="00EE240D" w:rsidRDefault="00EE240D" w:rsidP="000E462D">
      <w:pPr>
        <w:pStyle w:val="ListParagraph"/>
        <w:numPr>
          <w:ilvl w:val="1"/>
          <w:numId w:val="1"/>
        </w:numPr>
        <w:jc w:val="both"/>
        <w:rPr>
          <w:b/>
          <w:bCs/>
          <w:sz w:val="32"/>
        </w:rPr>
      </w:pPr>
      <w:r>
        <w:rPr>
          <w:b/>
          <w:bCs/>
          <w:sz w:val="32"/>
        </w:rPr>
        <w:t>Multi table query</w:t>
      </w:r>
    </w:p>
    <w:p w14:paraId="18ECD32C" w14:textId="506E0471" w:rsidR="006E3351" w:rsidRPr="000E462D" w:rsidRDefault="006E3351">
      <w:pPr>
        <w:rPr>
          <w:bCs/>
          <w:color w:val="FF0000"/>
        </w:rPr>
      </w:pPr>
    </w:p>
    <w:p w14:paraId="27AD4B81" w14:textId="77777777" w:rsidR="006E3351" w:rsidRDefault="006E3351"/>
    <w:sectPr w:rsidR="006E3351" w:rsidSect="00B247E1">
      <w:pgSz w:w="12240" w:h="15840"/>
      <w:pgMar w:top="54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A52B2"/>
    <w:multiLevelType w:val="hybridMultilevel"/>
    <w:tmpl w:val="CF8CA67A"/>
    <w:lvl w:ilvl="0" w:tplc="6870166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tDAyM7QwNDQxNLRQ0lEKTi0uzszPAykwrgUAX71wbSwAAAA="/>
  </w:docVars>
  <w:rsids>
    <w:rsidRoot w:val="006E3351"/>
    <w:rsid w:val="000E462D"/>
    <w:rsid w:val="001606E8"/>
    <w:rsid w:val="001D5B0F"/>
    <w:rsid w:val="00334543"/>
    <w:rsid w:val="00453AF1"/>
    <w:rsid w:val="006E3351"/>
    <w:rsid w:val="00885864"/>
    <w:rsid w:val="00943A2C"/>
    <w:rsid w:val="00B247E1"/>
    <w:rsid w:val="00C518A0"/>
    <w:rsid w:val="00DB45B7"/>
    <w:rsid w:val="00EE2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Asico Ltd</cp:lastModifiedBy>
  <cp:revision>2</cp:revision>
  <dcterms:created xsi:type="dcterms:W3CDTF">2022-06-14T07:06:00Z</dcterms:created>
  <dcterms:modified xsi:type="dcterms:W3CDTF">2022-06-14T07:06:00Z</dcterms:modified>
</cp:coreProperties>
</file>